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gret Ann Nats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gret An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s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6 West Lill Avenue,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gretann.nats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9803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ancin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